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a hesvrij</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svrij</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70 n beverly ln AH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otten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67939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